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8331B" w14:textId="77777777" w:rsidR="00702C8A" w:rsidRDefault="00702C8A" w:rsidP="00EB0A5D">
      <w:pPr>
        <w:rPr>
          <w:rFonts w:cs="Arial"/>
          <w:color w:val="002060"/>
          <w:sz w:val="21"/>
          <w:szCs w:val="21"/>
        </w:rPr>
      </w:pPr>
    </w:p>
    <w:p w14:paraId="0EF47D4B" w14:textId="6101CAC2" w:rsidR="00EB0A5D" w:rsidRPr="00EB0A5D" w:rsidRDefault="00EB0A5D" w:rsidP="003A592C">
      <w:pPr>
        <w:jc w:val="center"/>
        <w:rPr>
          <w:rFonts w:cs="Arial"/>
          <w:b/>
          <w:bCs/>
          <w:color w:val="002060"/>
          <w:sz w:val="28"/>
          <w:szCs w:val="28"/>
        </w:rPr>
      </w:pPr>
      <w:r w:rsidRPr="00EB0A5D">
        <w:rPr>
          <w:rFonts w:cs="Arial"/>
          <w:b/>
          <w:bCs/>
          <w:color w:val="002060"/>
          <w:sz w:val="28"/>
          <w:szCs w:val="28"/>
        </w:rPr>
        <w:t xml:space="preserve">NSSN Grand Challenge </w:t>
      </w:r>
      <w:r w:rsidR="00EE5B5C">
        <w:rPr>
          <w:rFonts w:cs="Arial"/>
          <w:b/>
          <w:bCs/>
          <w:color w:val="002060"/>
          <w:sz w:val="28"/>
          <w:szCs w:val="28"/>
        </w:rPr>
        <w:t>Fund</w:t>
      </w:r>
      <w:r w:rsidRPr="00EB0A5D">
        <w:rPr>
          <w:rFonts w:cs="Arial"/>
          <w:b/>
          <w:bCs/>
          <w:color w:val="002060"/>
          <w:sz w:val="28"/>
          <w:szCs w:val="28"/>
        </w:rPr>
        <w:t xml:space="preserve"> Application Form</w:t>
      </w:r>
    </w:p>
    <w:p w14:paraId="54775DB1" w14:textId="19DE7B12" w:rsidR="00EB0A5D" w:rsidRPr="009542AA" w:rsidRDefault="003A592C" w:rsidP="009542AA">
      <w:pPr>
        <w:jc w:val="center"/>
        <w:rPr>
          <w:rFonts w:cs="Arial"/>
          <w:i/>
          <w:iCs/>
          <w:color w:val="002060"/>
          <w:sz w:val="20"/>
          <w:szCs w:val="20"/>
        </w:rPr>
      </w:pPr>
      <w:r w:rsidRPr="009542AA">
        <w:rPr>
          <w:rFonts w:cs="Arial"/>
          <w:i/>
          <w:iCs/>
          <w:color w:val="002060"/>
          <w:sz w:val="20"/>
          <w:szCs w:val="20"/>
        </w:rPr>
        <w:t xml:space="preserve">Refer to NSSN Grand Challenge </w:t>
      </w:r>
      <w:r w:rsidR="00CC64AB">
        <w:rPr>
          <w:rFonts w:cs="Arial"/>
          <w:i/>
          <w:iCs/>
          <w:color w:val="002060"/>
          <w:sz w:val="20"/>
          <w:szCs w:val="20"/>
        </w:rPr>
        <w:t>Fund</w:t>
      </w:r>
      <w:r w:rsidRPr="009542AA">
        <w:rPr>
          <w:rFonts w:cs="Arial"/>
          <w:i/>
          <w:iCs/>
          <w:color w:val="002060"/>
          <w:sz w:val="20"/>
          <w:szCs w:val="20"/>
        </w:rPr>
        <w:t xml:space="preserve"> Guidelines </w:t>
      </w:r>
      <w:r w:rsidR="009542AA" w:rsidRPr="009542AA">
        <w:rPr>
          <w:rFonts w:cs="Arial"/>
          <w:i/>
          <w:iCs/>
          <w:color w:val="002060"/>
          <w:sz w:val="20"/>
          <w:szCs w:val="20"/>
        </w:rPr>
        <w:t>for further instructions on completing this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637"/>
        <w:gridCol w:w="2482"/>
        <w:gridCol w:w="1360"/>
      </w:tblGrid>
      <w:tr w:rsidR="00EB0A5D" w:rsidRPr="00EB0A5D" w14:paraId="08E21EF7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02523907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Project Title</w:t>
            </w:r>
          </w:p>
        </w:tc>
        <w:tc>
          <w:tcPr>
            <w:tcW w:w="7172" w:type="dxa"/>
            <w:gridSpan w:val="4"/>
          </w:tcPr>
          <w:p w14:paraId="27628056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573D2356" w14:textId="77777777" w:rsidTr="00DF132E">
        <w:tc>
          <w:tcPr>
            <w:tcW w:w="1838" w:type="dxa"/>
            <w:vMerge w:val="restart"/>
            <w:shd w:val="clear" w:color="auto" w:fill="D9E2F3" w:themeFill="accent1" w:themeFillTint="33"/>
          </w:tcPr>
          <w:p w14:paraId="65CAAB4A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Grand Challenge</w:t>
            </w:r>
          </w:p>
          <w:p w14:paraId="2B1A339D" w14:textId="77777777" w:rsidR="00EB0A5D" w:rsidRPr="00EB0A5D" w:rsidRDefault="00EB0A5D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(tick one)</w:t>
            </w:r>
          </w:p>
        </w:tc>
        <w:tc>
          <w:tcPr>
            <w:tcW w:w="2693" w:type="dxa"/>
          </w:tcPr>
          <w:p w14:paraId="273ADFEF" w14:textId="7534FDD4" w:rsidR="00EB0A5D" w:rsidRPr="00EB0A5D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Ageing</w:t>
            </w:r>
          </w:p>
        </w:tc>
        <w:tc>
          <w:tcPr>
            <w:tcW w:w="4479" w:type="dxa"/>
            <w:gridSpan w:val="3"/>
          </w:tcPr>
          <w:p w14:paraId="18AD9BC2" w14:textId="16DD81E2" w:rsidR="00EB0A5D" w:rsidRPr="00EB0A5D" w:rsidRDefault="00DF626F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0"/>
          </w:p>
        </w:tc>
      </w:tr>
      <w:tr w:rsidR="00EB0A5D" w:rsidRPr="00EB0A5D" w14:paraId="5DC21CBF" w14:textId="77777777" w:rsidTr="00DF132E">
        <w:tc>
          <w:tcPr>
            <w:tcW w:w="1838" w:type="dxa"/>
            <w:vMerge/>
            <w:shd w:val="clear" w:color="auto" w:fill="D9E2F3" w:themeFill="accent1" w:themeFillTint="33"/>
          </w:tcPr>
          <w:p w14:paraId="5F818D7B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2693" w:type="dxa"/>
          </w:tcPr>
          <w:p w14:paraId="081D8F77" w14:textId="5FE78553" w:rsidR="00EB0A5D" w:rsidRPr="00EB0A5D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Bushfires</w:t>
            </w:r>
          </w:p>
        </w:tc>
        <w:tc>
          <w:tcPr>
            <w:tcW w:w="4479" w:type="dxa"/>
            <w:gridSpan w:val="3"/>
          </w:tcPr>
          <w:p w14:paraId="71156B4B" w14:textId="682C0A94" w:rsidR="00EB0A5D" w:rsidRPr="00EB0A5D" w:rsidRDefault="00DF626F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1"/>
          </w:p>
        </w:tc>
      </w:tr>
      <w:tr w:rsidR="00EB0A5D" w:rsidRPr="00EB0A5D" w14:paraId="72F53B14" w14:textId="77777777" w:rsidTr="00DF132E">
        <w:tc>
          <w:tcPr>
            <w:tcW w:w="1838" w:type="dxa"/>
            <w:vMerge/>
            <w:shd w:val="clear" w:color="auto" w:fill="D9E2F3" w:themeFill="accent1" w:themeFillTint="33"/>
          </w:tcPr>
          <w:p w14:paraId="7AD5B901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2693" w:type="dxa"/>
          </w:tcPr>
          <w:p w14:paraId="74275199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COVID-19</w:t>
            </w:r>
          </w:p>
        </w:tc>
        <w:tc>
          <w:tcPr>
            <w:tcW w:w="4479" w:type="dxa"/>
            <w:gridSpan w:val="3"/>
          </w:tcPr>
          <w:p w14:paraId="23724CB3" w14:textId="6B7BD2B3" w:rsidR="00EB0A5D" w:rsidRPr="00EB0A5D" w:rsidRDefault="00DF626F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2"/>
          </w:p>
        </w:tc>
      </w:tr>
      <w:tr w:rsidR="00DF132E" w:rsidRPr="00EB0A5D" w14:paraId="694C8F70" w14:textId="77777777" w:rsidTr="00DF132E">
        <w:tc>
          <w:tcPr>
            <w:tcW w:w="1838" w:type="dxa"/>
            <w:vMerge/>
            <w:shd w:val="clear" w:color="auto" w:fill="D9E2F3" w:themeFill="accent1" w:themeFillTint="33"/>
          </w:tcPr>
          <w:p w14:paraId="1A5BCCEC" w14:textId="77777777" w:rsidR="00DF132E" w:rsidRPr="00EB0A5D" w:rsidRDefault="00DF132E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2693" w:type="dxa"/>
          </w:tcPr>
          <w:p w14:paraId="4ED14257" w14:textId="15D8E687" w:rsidR="00DF132E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Mining</w:t>
            </w:r>
          </w:p>
        </w:tc>
        <w:tc>
          <w:tcPr>
            <w:tcW w:w="4479" w:type="dxa"/>
            <w:gridSpan w:val="3"/>
          </w:tcPr>
          <w:p w14:paraId="4CEADDD2" w14:textId="72A0E379" w:rsidR="00DF132E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</w:p>
        </w:tc>
      </w:tr>
      <w:tr w:rsidR="00DF132E" w:rsidRPr="00EB0A5D" w14:paraId="101955FA" w14:textId="77777777" w:rsidTr="00DF132E">
        <w:tc>
          <w:tcPr>
            <w:tcW w:w="1838" w:type="dxa"/>
            <w:vMerge/>
            <w:shd w:val="clear" w:color="auto" w:fill="D9E2F3" w:themeFill="accent1" w:themeFillTint="33"/>
          </w:tcPr>
          <w:p w14:paraId="5AEEDF0E" w14:textId="77777777" w:rsidR="00DF132E" w:rsidRPr="00EB0A5D" w:rsidRDefault="00DF132E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2693" w:type="dxa"/>
          </w:tcPr>
          <w:p w14:paraId="18EFF69A" w14:textId="06EE5DC9" w:rsidR="00DF132E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Smart Places &amp; Buildings</w:t>
            </w:r>
          </w:p>
        </w:tc>
        <w:tc>
          <w:tcPr>
            <w:tcW w:w="4479" w:type="dxa"/>
            <w:gridSpan w:val="3"/>
          </w:tcPr>
          <w:p w14:paraId="48D4359B" w14:textId="214389BA" w:rsidR="00DF132E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</w:p>
        </w:tc>
      </w:tr>
      <w:tr w:rsidR="00EB0A5D" w:rsidRPr="00EB0A5D" w14:paraId="1E9825D4" w14:textId="77777777" w:rsidTr="00DF132E">
        <w:tc>
          <w:tcPr>
            <w:tcW w:w="1838" w:type="dxa"/>
            <w:vMerge/>
            <w:shd w:val="clear" w:color="auto" w:fill="D9E2F3" w:themeFill="accent1" w:themeFillTint="33"/>
          </w:tcPr>
          <w:p w14:paraId="44E8561E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2693" w:type="dxa"/>
          </w:tcPr>
          <w:p w14:paraId="203C8D73" w14:textId="1C587D93" w:rsidR="00EB0A5D" w:rsidRPr="00EB0A5D" w:rsidRDefault="00DF132E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Water</w:t>
            </w:r>
          </w:p>
        </w:tc>
        <w:tc>
          <w:tcPr>
            <w:tcW w:w="4479" w:type="dxa"/>
            <w:gridSpan w:val="3"/>
          </w:tcPr>
          <w:p w14:paraId="4E0B325E" w14:textId="168B1481" w:rsidR="00EB0A5D" w:rsidRPr="00EB0A5D" w:rsidRDefault="00DF626F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3"/>
          </w:p>
        </w:tc>
      </w:tr>
      <w:tr w:rsidR="00EB0A5D" w:rsidRPr="00EB0A5D" w14:paraId="239C1C16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4DEFFC26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Chief Investigator</w:t>
            </w:r>
          </w:p>
        </w:tc>
        <w:tc>
          <w:tcPr>
            <w:tcW w:w="7172" w:type="dxa"/>
            <w:gridSpan w:val="4"/>
          </w:tcPr>
          <w:p w14:paraId="0AA9183F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 xml:space="preserve">Name: </w:t>
            </w:r>
          </w:p>
          <w:p w14:paraId="1413E595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Department:</w:t>
            </w:r>
          </w:p>
          <w:p w14:paraId="5A5B3D8C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University:</w:t>
            </w:r>
          </w:p>
          <w:p w14:paraId="79551B71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Email:</w:t>
            </w:r>
          </w:p>
          <w:p w14:paraId="510ABA5B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Phone:</w:t>
            </w:r>
          </w:p>
        </w:tc>
      </w:tr>
      <w:tr w:rsidR="00EB0A5D" w:rsidRPr="00EB0A5D" w14:paraId="6E415F0E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36EE4877" w14:textId="3A533F06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Co-Investigator</w:t>
            </w:r>
            <w:r w:rsidR="00787C66">
              <w:rPr>
                <w:rFonts w:cs="Arial"/>
                <w:b/>
                <w:bCs/>
                <w:color w:val="002060"/>
                <w:sz w:val="21"/>
                <w:szCs w:val="21"/>
              </w:rPr>
              <w:t>/</w:t>
            </w: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s</w:t>
            </w:r>
          </w:p>
        </w:tc>
        <w:tc>
          <w:tcPr>
            <w:tcW w:w="7172" w:type="dxa"/>
            <w:gridSpan w:val="4"/>
          </w:tcPr>
          <w:p w14:paraId="6E5EDA37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Name:</w:t>
            </w:r>
          </w:p>
          <w:p w14:paraId="47E659C7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Department:</w:t>
            </w:r>
          </w:p>
          <w:p w14:paraId="6B0F136A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University:</w:t>
            </w:r>
          </w:p>
          <w:p w14:paraId="3C68A778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Email:</w:t>
            </w:r>
          </w:p>
          <w:p w14:paraId="15ED780B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Phone:</w:t>
            </w:r>
          </w:p>
          <w:p w14:paraId="5223027B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24230346" w14:textId="77777777" w:rsidR="00EB0A5D" w:rsidRPr="00EB0A5D" w:rsidRDefault="00EB0A5D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Add more lines as required </w:t>
            </w:r>
          </w:p>
        </w:tc>
      </w:tr>
      <w:tr w:rsidR="00EB0A5D" w:rsidRPr="00EB0A5D" w14:paraId="0705ACC9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5CE898FD" w14:textId="77777777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Industry Partners</w:t>
            </w:r>
          </w:p>
        </w:tc>
        <w:tc>
          <w:tcPr>
            <w:tcW w:w="7172" w:type="dxa"/>
            <w:gridSpan w:val="4"/>
          </w:tcPr>
          <w:p w14:paraId="62421A51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Company Name:</w:t>
            </w:r>
          </w:p>
          <w:p w14:paraId="1CF891A9" w14:textId="4292726A" w:rsid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Company website:</w:t>
            </w:r>
          </w:p>
          <w:p w14:paraId="073C169E" w14:textId="1B8CC0DF" w:rsidR="00C96F9F" w:rsidRPr="00EB0A5D" w:rsidRDefault="00C96F9F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ABN:</w:t>
            </w:r>
          </w:p>
          <w:p w14:paraId="3BF4F6A5" w14:textId="0A38DD67" w:rsidR="003D3E2A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Contact name:</w:t>
            </w:r>
          </w:p>
          <w:p w14:paraId="0F04F915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Email:</w:t>
            </w:r>
          </w:p>
          <w:p w14:paraId="4CD454FF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Phone:</w:t>
            </w:r>
          </w:p>
          <w:p w14:paraId="08CDA796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54A2DD03" w14:textId="77777777" w:rsidR="00EB0A5D" w:rsidRPr="00EB0A5D" w:rsidRDefault="00EB0A5D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Add more lines as required </w:t>
            </w:r>
          </w:p>
        </w:tc>
      </w:tr>
      <w:tr w:rsidR="00EB0A5D" w:rsidRPr="00EB0A5D" w14:paraId="676E79B7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7FC255AF" w14:textId="4F7E81AD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Gov</w:t>
            </w:r>
            <w:r w:rsidR="00C13773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ernment </w:t>
            </w: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Partners</w:t>
            </w:r>
          </w:p>
        </w:tc>
        <w:tc>
          <w:tcPr>
            <w:tcW w:w="7172" w:type="dxa"/>
            <w:gridSpan w:val="4"/>
          </w:tcPr>
          <w:p w14:paraId="5D5E2364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Department/Agency Name:</w:t>
            </w:r>
          </w:p>
          <w:p w14:paraId="7F80A73D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Website:</w:t>
            </w:r>
          </w:p>
          <w:p w14:paraId="059CCF4B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Contact name:</w:t>
            </w:r>
          </w:p>
          <w:p w14:paraId="6BC914BC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 xml:space="preserve">Email: </w:t>
            </w:r>
          </w:p>
          <w:p w14:paraId="1C2D5BBF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color w:val="002060"/>
                <w:sz w:val="21"/>
                <w:szCs w:val="21"/>
              </w:rPr>
              <w:t>Phone:</w:t>
            </w:r>
          </w:p>
          <w:p w14:paraId="13257426" w14:textId="77777777" w:rsidR="00EB0A5D" w:rsidRPr="00EB0A5D" w:rsidRDefault="00EB0A5D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EE58D67" w14:textId="77777777" w:rsidR="00EB0A5D" w:rsidRPr="00EB0A5D" w:rsidRDefault="00EB0A5D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Add more lines as required</w:t>
            </w:r>
          </w:p>
        </w:tc>
      </w:tr>
      <w:tr w:rsidR="00EB0A5D" w:rsidRPr="00EB0A5D" w14:paraId="2D839FC6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14403E65" w14:textId="7F2F25D8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Short Project description 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(max 1</w:t>
            </w:r>
            <w:r w:rsidR="004A5C31">
              <w:rPr>
                <w:rFonts w:cs="Arial"/>
                <w:i/>
                <w:iCs/>
                <w:color w:val="002060"/>
                <w:sz w:val="21"/>
                <w:szCs w:val="21"/>
              </w:rPr>
              <w:t>5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0 words)</w:t>
            </w:r>
          </w:p>
        </w:tc>
        <w:tc>
          <w:tcPr>
            <w:tcW w:w="7172" w:type="dxa"/>
            <w:gridSpan w:val="4"/>
          </w:tcPr>
          <w:p w14:paraId="03A504E8" w14:textId="6C6A2066" w:rsidR="00EB0A5D" w:rsidRPr="004A5C31" w:rsidRDefault="004A5C31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>
              <w:rPr>
                <w:rFonts w:cs="Arial"/>
                <w:i/>
                <w:iCs/>
                <w:color w:val="002060"/>
                <w:sz w:val="21"/>
                <w:szCs w:val="21"/>
              </w:rPr>
              <w:t>This is your elevator pitch. Speaking to an educated lay audience, how would you describe this project?</w:t>
            </w:r>
          </w:p>
          <w:p w14:paraId="33DB400C" w14:textId="77777777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577A930E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06B29835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065DA484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444771D5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4AB0CDC8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731B4348" w14:textId="77777777" w:rsidR="00FD774B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7FA66528" w14:textId="7BD3456C" w:rsidR="00FD774B" w:rsidRPr="00EB0A5D" w:rsidRDefault="00FD774B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3CD0D9FE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2D954CAB" w14:textId="23636E5B" w:rsidR="00EB0A5D" w:rsidRPr="00EB0A5D" w:rsidRDefault="00F65159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Significance </w:t>
            </w:r>
          </w:p>
          <w:p w14:paraId="53AAF883" w14:textId="77777777" w:rsidR="00EB0A5D" w:rsidRPr="00EB0A5D" w:rsidRDefault="00EB0A5D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(max 500 words)</w:t>
            </w:r>
          </w:p>
        </w:tc>
        <w:tc>
          <w:tcPr>
            <w:tcW w:w="7172" w:type="dxa"/>
            <w:gridSpan w:val="4"/>
          </w:tcPr>
          <w:p w14:paraId="5EAE5595" w14:textId="6AADC342" w:rsidR="00EB0A5D" w:rsidRPr="00AD765A" w:rsidRDefault="00AD765A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AD765A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How does the proposal </w:t>
            </w:r>
            <w:r w:rsidR="007D4FAF">
              <w:rPr>
                <w:rFonts w:cs="Arial"/>
                <w:i/>
                <w:iCs/>
                <w:color w:val="002060"/>
                <w:sz w:val="21"/>
                <w:szCs w:val="21"/>
              </w:rPr>
              <w:t>represent</w:t>
            </w:r>
            <w:r w:rsidR="00876F86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 a significant </w:t>
            </w:r>
            <w:r w:rsidR="00976CDB">
              <w:rPr>
                <w:rFonts w:cs="Arial"/>
                <w:i/>
                <w:iCs/>
                <w:color w:val="002060"/>
                <w:sz w:val="21"/>
                <w:szCs w:val="21"/>
              </w:rPr>
              <w:t>and novel approach</w:t>
            </w:r>
            <w:r w:rsidR="00373CE8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 to addressing the</w:t>
            </w:r>
            <w:r w:rsidRPr="00AD765A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 defined Grand Challenge</w:t>
            </w:r>
            <w:r>
              <w:rPr>
                <w:rFonts w:cs="Arial"/>
                <w:i/>
                <w:iCs/>
                <w:color w:val="002060"/>
                <w:sz w:val="21"/>
                <w:szCs w:val="21"/>
              </w:rPr>
              <w:t>?</w:t>
            </w:r>
          </w:p>
          <w:p w14:paraId="27152896" w14:textId="6C032DCD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390D6509" w14:textId="51E9D652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2CFEFA5" w14:textId="4E2936FA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3F09C25" w14:textId="40D60C81" w:rsidR="0004226A" w:rsidRDefault="003A592C" w:rsidP="003A592C">
            <w:pPr>
              <w:tabs>
                <w:tab w:val="left" w:pos="6249"/>
              </w:tabs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ab/>
            </w:r>
          </w:p>
          <w:p w14:paraId="610CA2DD" w14:textId="71C2C3D4" w:rsidR="008B5541" w:rsidRPr="00EB0A5D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35173B84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3347B9B8" w14:textId="1AC593E2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lastRenderedPageBreak/>
              <w:t xml:space="preserve">Collaboration 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(max </w:t>
            </w:r>
            <w:r w:rsidR="00DC025E">
              <w:rPr>
                <w:rFonts w:cs="Arial"/>
                <w:i/>
                <w:iCs/>
                <w:color w:val="002060"/>
                <w:sz w:val="21"/>
                <w:szCs w:val="21"/>
              </w:rPr>
              <w:t>2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00 words)</w:t>
            </w:r>
          </w:p>
        </w:tc>
        <w:tc>
          <w:tcPr>
            <w:tcW w:w="7172" w:type="dxa"/>
            <w:gridSpan w:val="4"/>
          </w:tcPr>
          <w:p w14:paraId="2AB55ED4" w14:textId="040FE9B1" w:rsidR="00EB0A5D" w:rsidRPr="00AD765A" w:rsidRDefault="00AD765A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AD765A">
              <w:rPr>
                <w:rFonts w:cs="Arial"/>
                <w:i/>
                <w:iCs/>
                <w:color w:val="002060"/>
                <w:sz w:val="21"/>
                <w:szCs w:val="21"/>
              </w:rPr>
              <w:t>How does the proposal integrate and foster genuine collaboration between NSSN member universities?</w:t>
            </w:r>
          </w:p>
          <w:p w14:paraId="2803357F" w14:textId="7991AF3B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64FC5EDF" w14:textId="40D0755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8326CC4" w14:textId="61834CBB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05237E40" w14:textId="5B906526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01786F8C" w14:textId="045C053C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61AC9684" w14:textId="1E280169" w:rsidR="008B5541" w:rsidRPr="00EB0A5D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6D145D96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57531091" w14:textId="75D8A8D6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Partnership 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(max </w:t>
            </w:r>
            <w:r w:rsidR="00DC025E">
              <w:rPr>
                <w:rFonts w:cs="Arial"/>
                <w:i/>
                <w:iCs/>
                <w:color w:val="002060"/>
                <w:sz w:val="21"/>
                <w:szCs w:val="21"/>
              </w:rPr>
              <w:t>2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00 words)</w:t>
            </w:r>
          </w:p>
        </w:tc>
        <w:tc>
          <w:tcPr>
            <w:tcW w:w="7172" w:type="dxa"/>
            <w:gridSpan w:val="4"/>
          </w:tcPr>
          <w:p w14:paraId="0ECADFB9" w14:textId="1C7604C5" w:rsidR="00EB0A5D" w:rsidRPr="006F1E0E" w:rsidRDefault="00310FCC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>How does the proposal integrate genuine partnership with industry and government partners and respond to a defined industry or government need?</w:t>
            </w:r>
          </w:p>
          <w:p w14:paraId="3D714241" w14:textId="77777777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7EDF8FB9" w14:textId="0E263894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6B55412E" w14:textId="4285A535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C1FCB02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28AF6DCF" w14:textId="6199AD28" w:rsidR="0004226A" w:rsidRPr="00EB0A5D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5161AC17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415736F5" w14:textId="7E8C16EF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Governance 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(max </w:t>
            </w:r>
            <w:r w:rsidR="00DC025E">
              <w:rPr>
                <w:rFonts w:cs="Arial"/>
                <w:i/>
                <w:iCs/>
                <w:color w:val="002060"/>
                <w:sz w:val="21"/>
                <w:szCs w:val="21"/>
              </w:rPr>
              <w:t>2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00 words)</w:t>
            </w:r>
          </w:p>
        </w:tc>
        <w:tc>
          <w:tcPr>
            <w:tcW w:w="7172" w:type="dxa"/>
            <w:gridSpan w:val="4"/>
          </w:tcPr>
          <w:p w14:paraId="5D28C3EA" w14:textId="5FFE2905" w:rsidR="00EB0A5D" w:rsidRPr="006F1E0E" w:rsidRDefault="00310FCC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How does the proposal define a realistic research plan and </w:t>
            </w:r>
            <w:r w:rsid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what </w:t>
            </w:r>
            <w:r w:rsidRP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measures </w:t>
            </w:r>
            <w:r w:rsid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are in place to </w:t>
            </w:r>
            <w:r w:rsidRP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>ensure delivery on milestones</w:t>
            </w:r>
            <w:r w:rsid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>?</w:t>
            </w:r>
          </w:p>
          <w:p w14:paraId="56236725" w14:textId="77777777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463B22A5" w14:textId="40B2837D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B6B1CF7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39594554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50F1F0B9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49E42B65" w14:textId="65D9006B" w:rsidR="0004226A" w:rsidRPr="00EB0A5D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EB0A5D" w:rsidRPr="00EB0A5D" w14:paraId="0471ED48" w14:textId="77777777" w:rsidTr="00B81E5A">
        <w:tc>
          <w:tcPr>
            <w:tcW w:w="1838" w:type="dxa"/>
            <w:shd w:val="clear" w:color="auto" w:fill="D9E2F3" w:themeFill="accent1" w:themeFillTint="33"/>
          </w:tcPr>
          <w:p w14:paraId="2B13C580" w14:textId="25AE2E1D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Impact </w:t>
            </w:r>
            <w:r w:rsidR="00373CE8">
              <w:rPr>
                <w:rFonts w:cs="Arial"/>
                <w:b/>
                <w:bCs/>
                <w:color w:val="002060"/>
                <w:sz w:val="21"/>
                <w:szCs w:val="21"/>
              </w:rPr>
              <w:t>pathway</w:t>
            </w:r>
          </w:p>
          <w:p w14:paraId="308C7C7E" w14:textId="6D24F00C" w:rsidR="00EB0A5D" w:rsidRPr="00EB0A5D" w:rsidRDefault="00EB0A5D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 xml:space="preserve">(max </w:t>
            </w:r>
            <w:r w:rsidR="00DC025E">
              <w:rPr>
                <w:rFonts w:cs="Arial"/>
                <w:i/>
                <w:iCs/>
                <w:color w:val="002060"/>
                <w:sz w:val="21"/>
                <w:szCs w:val="21"/>
              </w:rPr>
              <w:t>2</w:t>
            </w:r>
            <w:r w:rsidRPr="00EB0A5D">
              <w:rPr>
                <w:rFonts w:cs="Arial"/>
                <w:i/>
                <w:iCs/>
                <w:color w:val="002060"/>
                <w:sz w:val="21"/>
                <w:szCs w:val="21"/>
              </w:rPr>
              <w:t>00 words)</w:t>
            </w:r>
          </w:p>
        </w:tc>
        <w:tc>
          <w:tcPr>
            <w:tcW w:w="7172" w:type="dxa"/>
            <w:gridSpan w:val="4"/>
          </w:tcPr>
          <w:p w14:paraId="4A6FE242" w14:textId="4A3DABB5" w:rsidR="00EB0A5D" w:rsidRPr="006F1E0E" w:rsidRDefault="006F1E0E" w:rsidP="00EB0A5D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6F1E0E">
              <w:rPr>
                <w:rFonts w:cs="Arial"/>
                <w:i/>
                <w:iCs/>
                <w:color w:val="002060"/>
                <w:sz w:val="21"/>
                <w:szCs w:val="21"/>
              </w:rPr>
              <w:t>How does the proposal define a pathway to subsequent funding, commercialisation and/or operationalisation</w:t>
            </w:r>
            <w:r>
              <w:rPr>
                <w:rFonts w:cs="Arial"/>
                <w:i/>
                <w:iCs/>
                <w:color w:val="002060"/>
                <w:sz w:val="21"/>
                <w:szCs w:val="21"/>
              </w:rPr>
              <w:t>?</w:t>
            </w:r>
          </w:p>
          <w:p w14:paraId="7C68BC02" w14:textId="62CCE9A8" w:rsidR="008B5541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6A2CBAEE" w14:textId="0ABBBCA9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5F4143F5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597545FC" w14:textId="7742FF4D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4F9C71ED" w14:textId="3FCB5EA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060F6D79" w14:textId="77777777" w:rsidR="0004226A" w:rsidRDefault="0004226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  <w:p w14:paraId="1890C212" w14:textId="4147D950" w:rsidR="008B5541" w:rsidRPr="00EB0A5D" w:rsidRDefault="008B5541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</w:p>
        </w:tc>
      </w:tr>
      <w:tr w:rsidR="00AC19D8" w:rsidRPr="00EB0A5D" w14:paraId="6C070ACA" w14:textId="5F6DC563" w:rsidTr="001B5655">
        <w:trPr>
          <w:trHeight w:val="370"/>
        </w:trPr>
        <w:tc>
          <w:tcPr>
            <w:tcW w:w="1838" w:type="dxa"/>
            <w:vMerge w:val="restart"/>
            <w:shd w:val="clear" w:color="auto" w:fill="D9E2F3" w:themeFill="accent1" w:themeFillTint="33"/>
          </w:tcPr>
          <w:p w14:paraId="395369A7" w14:textId="4B407FF4" w:rsidR="0001383D" w:rsidRPr="00EB0A5D" w:rsidRDefault="00AC19D8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>
              <w:rPr>
                <w:rFonts w:cs="Arial"/>
                <w:b/>
                <w:bCs/>
                <w:color w:val="002060"/>
                <w:sz w:val="21"/>
                <w:szCs w:val="21"/>
              </w:rPr>
              <w:t>Technology Readiness Level</w:t>
            </w:r>
            <w:r w:rsidR="006677FD">
              <w:rPr>
                <w:rFonts w:cs="Arial"/>
                <w:b/>
                <w:bCs/>
                <w:color w:val="002060"/>
                <w:sz w:val="21"/>
                <w:szCs w:val="21"/>
              </w:rPr>
              <w:t xml:space="preserve"> (</w:t>
            </w:r>
            <w:hyperlink r:id="rId11" w:history="1">
              <w:r w:rsidR="006677FD" w:rsidRPr="006173B5">
                <w:rPr>
                  <w:rStyle w:val="Hyperlink"/>
                  <w:rFonts w:cs="Arial"/>
                  <w:b/>
                  <w:bCs/>
                  <w:sz w:val="21"/>
                  <w:szCs w:val="21"/>
                </w:rPr>
                <w:t>TRL</w:t>
              </w:r>
            </w:hyperlink>
            <w:r w:rsidR="006677FD">
              <w:rPr>
                <w:rFonts w:cs="Arial"/>
                <w:b/>
                <w:bCs/>
                <w:color w:val="002060"/>
                <w:sz w:val="21"/>
                <w:szCs w:val="21"/>
              </w:rPr>
              <w:t>)</w:t>
            </w:r>
          </w:p>
        </w:tc>
        <w:tc>
          <w:tcPr>
            <w:tcW w:w="5812" w:type="dxa"/>
            <w:gridSpan w:val="3"/>
            <w:vAlign w:val="center"/>
          </w:tcPr>
          <w:p w14:paraId="064A50B6" w14:textId="451CA10E" w:rsidR="00AC19D8" w:rsidRDefault="00AC19D8" w:rsidP="00DB7464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 xml:space="preserve">Current TRL of </w:t>
            </w:r>
            <w:r w:rsidR="006173B5">
              <w:rPr>
                <w:rFonts w:cs="Arial"/>
                <w:color w:val="002060"/>
                <w:sz w:val="21"/>
                <w:szCs w:val="21"/>
              </w:rPr>
              <w:t>solution/technology</w:t>
            </w:r>
          </w:p>
        </w:tc>
        <w:tc>
          <w:tcPr>
            <w:tcW w:w="1360" w:type="dxa"/>
            <w:vAlign w:val="center"/>
          </w:tcPr>
          <w:p w14:paraId="113A62C0" w14:textId="5C930053" w:rsidR="00AC19D8" w:rsidRDefault="006173B5" w:rsidP="00DB7464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TRL</w:t>
            </w:r>
          </w:p>
        </w:tc>
      </w:tr>
      <w:tr w:rsidR="00AC19D8" w:rsidRPr="00EB0A5D" w14:paraId="767D7F42" w14:textId="75740E78" w:rsidTr="001B5655">
        <w:trPr>
          <w:trHeight w:val="354"/>
        </w:trPr>
        <w:tc>
          <w:tcPr>
            <w:tcW w:w="1838" w:type="dxa"/>
            <w:vMerge/>
            <w:shd w:val="clear" w:color="auto" w:fill="D9E2F3" w:themeFill="accent1" w:themeFillTint="33"/>
          </w:tcPr>
          <w:p w14:paraId="3C22FD67" w14:textId="77777777" w:rsidR="00AC19D8" w:rsidRDefault="00AC19D8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2560327C" w14:textId="4A77530B" w:rsidR="00AC19D8" w:rsidRDefault="006677FD" w:rsidP="00DB7464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 xml:space="preserve">Proposed TRL </w:t>
            </w:r>
            <w:r w:rsidR="006173B5">
              <w:rPr>
                <w:rFonts w:cs="Arial"/>
                <w:color w:val="002060"/>
                <w:sz w:val="21"/>
                <w:szCs w:val="21"/>
              </w:rPr>
              <w:t>of solution/technology</w:t>
            </w:r>
            <w:r w:rsidR="001B5655">
              <w:rPr>
                <w:rFonts w:cs="Arial"/>
                <w:color w:val="002060"/>
                <w:sz w:val="21"/>
                <w:szCs w:val="21"/>
              </w:rPr>
              <w:t xml:space="preserve"> at end of</w:t>
            </w:r>
            <w:r w:rsidR="00602127">
              <w:rPr>
                <w:rFonts w:cs="Arial"/>
                <w:color w:val="002060"/>
                <w:sz w:val="21"/>
                <w:szCs w:val="21"/>
              </w:rPr>
              <w:t xml:space="preserve"> grant period</w:t>
            </w:r>
          </w:p>
        </w:tc>
        <w:tc>
          <w:tcPr>
            <w:tcW w:w="1360" w:type="dxa"/>
            <w:vAlign w:val="center"/>
          </w:tcPr>
          <w:p w14:paraId="005BF866" w14:textId="34DF171D" w:rsidR="00AC19D8" w:rsidRDefault="006173B5" w:rsidP="00DB7464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TRL</w:t>
            </w:r>
          </w:p>
        </w:tc>
      </w:tr>
      <w:tr w:rsidR="009E31DA" w:rsidRPr="00EB0A5D" w14:paraId="7E792F90" w14:textId="1D978CE2" w:rsidTr="009E31DA">
        <w:tc>
          <w:tcPr>
            <w:tcW w:w="1838" w:type="dxa"/>
            <w:vMerge w:val="restart"/>
            <w:shd w:val="clear" w:color="auto" w:fill="D9E2F3" w:themeFill="accent1" w:themeFillTint="33"/>
          </w:tcPr>
          <w:p w14:paraId="21A8943D" w14:textId="77777777" w:rsidR="009E31DA" w:rsidRPr="00EB0A5D" w:rsidRDefault="009E31DA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 w:rsidRPr="00EB0A5D">
              <w:rPr>
                <w:rFonts w:cs="Arial"/>
                <w:b/>
                <w:bCs/>
                <w:color w:val="002060"/>
                <w:sz w:val="21"/>
                <w:szCs w:val="21"/>
              </w:rPr>
              <w:t>Budget</w:t>
            </w:r>
          </w:p>
        </w:tc>
        <w:tc>
          <w:tcPr>
            <w:tcW w:w="3330" w:type="dxa"/>
            <w:gridSpan w:val="2"/>
          </w:tcPr>
          <w:p w14:paraId="5B4B9AA9" w14:textId="593CCBAA" w:rsidR="009E31DA" w:rsidRPr="00EB0A5D" w:rsidRDefault="009E31D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Total requested from NSSN</w:t>
            </w:r>
          </w:p>
        </w:tc>
        <w:tc>
          <w:tcPr>
            <w:tcW w:w="3842" w:type="dxa"/>
            <w:gridSpan w:val="2"/>
          </w:tcPr>
          <w:p w14:paraId="5A046C74" w14:textId="21661358" w:rsidR="009E31DA" w:rsidRPr="00EB0A5D" w:rsidRDefault="009E31DA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$</w:t>
            </w:r>
          </w:p>
        </w:tc>
      </w:tr>
      <w:tr w:rsidR="009E31DA" w:rsidRPr="00EB0A5D" w14:paraId="36525223" w14:textId="40627E07" w:rsidTr="009E31DA">
        <w:tc>
          <w:tcPr>
            <w:tcW w:w="1838" w:type="dxa"/>
            <w:vMerge/>
            <w:shd w:val="clear" w:color="auto" w:fill="D9E2F3" w:themeFill="accent1" w:themeFillTint="33"/>
          </w:tcPr>
          <w:p w14:paraId="20525CE1" w14:textId="77777777" w:rsidR="009E31DA" w:rsidRPr="00EB0A5D" w:rsidRDefault="009E31DA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3330" w:type="dxa"/>
            <w:gridSpan w:val="2"/>
          </w:tcPr>
          <w:p w14:paraId="12C1F7F6" w14:textId="016A4E0F" w:rsidR="009E31DA" w:rsidRDefault="009E31D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Total matched funding (cash)</w:t>
            </w:r>
          </w:p>
        </w:tc>
        <w:tc>
          <w:tcPr>
            <w:tcW w:w="3842" w:type="dxa"/>
            <w:gridSpan w:val="2"/>
          </w:tcPr>
          <w:p w14:paraId="1D899B9A" w14:textId="6400D828" w:rsidR="009E31DA" w:rsidRDefault="009E31DA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$</w:t>
            </w:r>
          </w:p>
        </w:tc>
      </w:tr>
      <w:tr w:rsidR="009E31DA" w:rsidRPr="00EB0A5D" w14:paraId="3BADD871" w14:textId="7C14C61B" w:rsidTr="009E31DA">
        <w:tc>
          <w:tcPr>
            <w:tcW w:w="1838" w:type="dxa"/>
            <w:vMerge/>
            <w:shd w:val="clear" w:color="auto" w:fill="D9E2F3" w:themeFill="accent1" w:themeFillTint="33"/>
          </w:tcPr>
          <w:p w14:paraId="59C2CE54" w14:textId="77777777" w:rsidR="009E31DA" w:rsidRPr="00EB0A5D" w:rsidRDefault="009E31DA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3330" w:type="dxa"/>
            <w:gridSpan w:val="2"/>
          </w:tcPr>
          <w:p w14:paraId="21725EDC" w14:textId="70724AF6" w:rsidR="009E31DA" w:rsidRDefault="009E31DA" w:rsidP="00EB0A5D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Total matched funding (in-kind)</w:t>
            </w:r>
          </w:p>
        </w:tc>
        <w:tc>
          <w:tcPr>
            <w:tcW w:w="3842" w:type="dxa"/>
            <w:gridSpan w:val="2"/>
          </w:tcPr>
          <w:p w14:paraId="44010387" w14:textId="0F71516C" w:rsidR="009E31DA" w:rsidRDefault="009E31DA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$</w:t>
            </w:r>
          </w:p>
        </w:tc>
      </w:tr>
      <w:tr w:rsidR="0040075E" w:rsidRPr="00EB0A5D" w14:paraId="0E54A135" w14:textId="2FB156E6" w:rsidTr="007C432B">
        <w:tc>
          <w:tcPr>
            <w:tcW w:w="1838" w:type="dxa"/>
            <w:vMerge w:val="restart"/>
            <w:shd w:val="clear" w:color="auto" w:fill="D9E2F3" w:themeFill="accent1" w:themeFillTint="33"/>
          </w:tcPr>
          <w:p w14:paraId="79A87F8B" w14:textId="05E5AB76" w:rsidR="0040075E" w:rsidRPr="00EB0A5D" w:rsidRDefault="0040075E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  <w:r>
              <w:rPr>
                <w:rFonts w:cs="Arial"/>
                <w:b/>
                <w:bCs/>
                <w:color w:val="002060"/>
                <w:sz w:val="21"/>
                <w:szCs w:val="21"/>
              </w:rPr>
              <w:t>Supporting documentation</w:t>
            </w:r>
          </w:p>
        </w:tc>
        <w:tc>
          <w:tcPr>
            <w:tcW w:w="3330" w:type="dxa"/>
            <w:gridSpan w:val="2"/>
          </w:tcPr>
          <w:p w14:paraId="278E04A3" w14:textId="3A294582" w:rsidR="0040075E" w:rsidRDefault="0040075E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Budget (using template provided)</w:t>
            </w:r>
          </w:p>
        </w:tc>
        <w:tc>
          <w:tcPr>
            <w:tcW w:w="3842" w:type="dxa"/>
            <w:gridSpan w:val="2"/>
          </w:tcPr>
          <w:p w14:paraId="415F79E4" w14:textId="5846FF15" w:rsidR="0040075E" w:rsidRDefault="0040075E" w:rsidP="007C432B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4"/>
          </w:p>
        </w:tc>
      </w:tr>
      <w:tr w:rsidR="0040075E" w:rsidRPr="00EB0A5D" w14:paraId="7F1ED839" w14:textId="575150BC" w:rsidTr="007C432B">
        <w:tc>
          <w:tcPr>
            <w:tcW w:w="1838" w:type="dxa"/>
            <w:vMerge/>
            <w:shd w:val="clear" w:color="auto" w:fill="D9E2F3" w:themeFill="accent1" w:themeFillTint="33"/>
          </w:tcPr>
          <w:p w14:paraId="019BA0FB" w14:textId="77777777" w:rsidR="0040075E" w:rsidRDefault="0040075E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3330" w:type="dxa"/>
            <w:gridSpan w:val="2"/>
          </w:tcPr>
          <w:p w14:paraId="4A7B815E" w14:textId="5707C7EF" w:rsidR="0040075E" w:rsidRDefault="0040075E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Letter/s of support from government/industry partner/s</w:t>
            </w:r>
          </w:p>
        </w:tc>
        <w:tc>
          <w:tcPr>
            <w:tcW w:w="3842" w:type="dxa"/>
            <w:gridSpan w:val="2"/>
          </w:tcPr>
          <w:p w14:paraId="667CAC9F" w14:textId="77777777" w:rsidR="0040075E" w:rsidRDefault="0040075E" w:rsidP="007C432B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5"/>
          </w:p>
          <w:p w14:paraId="65931FBA" w14:textId="1C9DE644" w:rsidR="00362C86" w:rsidRPr="00362C86" w:rsidRDefault="00362C86" w:rsidP="007C432B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362C86">
              <w:rPr>
                <w:rFonts w:cs="Arial"/>
                <w:i/>
                <w:iCs/>
                <w:color w:val="002060"/>
                <w:sz w:val="21"/>
                <w:szCs w:val="21"/>
              </w:rPr>
              <w:t>Signed and on official letterhead</w:t>
            </w:r>
          </w:p>
        </w:tc>
      </w:tr>
      <w:tr w:rsidR="0040075E" w:rsidRPr="00EB0A5D" w14:paraId="37B3795B" w14:textId="62BC289E" w:rsidTr="007C432B">
        <w:tc>
          <w:tcPr>
            <w:tcW w:w="1838" w:type="dxa"/>
            <w:vMerge/>
            <w:shd w:val="clear" w:color="auto" w:fill="D9E2F3" w:themeFill="accent1" w:themeFillTint="33"/>
          </w:tcPr>
          <w:p w14:paraId="58414076" w14:textId="77777777" w:rsidR="0040075E" w:rsidRDefault="0040075E" w:rsidP="00EB0A5D">
            <w:pPr>
              <w:spacing w:line="240" w:lineRule="auto"/>
              <w:rPr>
                <w:rFonts w:cs="Arial"/>
                <w:b/>
                <w:bCs/>
                <w:color w:val="002060"/>
                <w:sz w:val="21"/>
                <w:szCs w:val="21"/>
              </w:rPr>
            </w:pPr>
          </w:p>
        </w:tc>
        <w:tc>
          <w:tcPr>
            <w:tcW w:w="3330" w:type="dxa"/>
            <w:gridSpan w:val="2"/>
          </w:tcPr>
          <w:p w14:paraId="5A52DB4A" w14:textId="04826270" w:rsidR="0040075E" w:rsidRDefault="0040075E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t>Letter of endorsement from NSSN Coordinator at lead university</w:t>
            </w:r>
          </w:p>
        </w:tc>
        <w:tc>
          <w:tcPr>
            <w:tcW w:w="3842" w:type="dxa"/>
            <w:gridSpan w:val="2"/>
          </w:tcPr>
          <w:p w14:paraId="7FBBC115" w14:textId="77777777" w:rsidR="0040075E" w:rsidRDefault="0040075E" w:rsidP="009E31DA">
            <w:pPr>
              <w:spacing w:line="240" w:lineRule="auto"/>
              <w:rPr>
                <w:rFonts w:cs="Arial"/>
                <w:color w:val="002060"/>
                <w:sz w:val="21"/>
                <w:szCs w:val="21"/>
              </w:rPr>
            </w:pPr>
            <w:r>
              <w:rPr>
                <w:rFonts w:cs="Arial"/>
                <w:color w:val="002060"/>
                <w:sz w:val="21"/>
                <w:szCs w:val="21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>
              <w:rPr>
                <w:rFonts w:cs="Arial"/>
                <w:color w:val="002060"/>
                <w:sz w:val="21"/>
                <w:szCs w:val="21"/>
              </w:rPr>
              <w:instrText xml:space="preserve"> FORMCHECKBOX </w:instrText>
            </w:r>
            <w:r w:rsidR="00CC64AB">
              <w:rPr>
                <w:rFonts w:cs="Arial"/>
                <w:color w:val="002060"/>
                <w:sz w:val="21"/>
                <w:szCs w:val="21"/>
              </w:rPr>
            </w:r>
            <w:r w:rsidR="00CC64AB">
              <w:rPr>
                <w:rFonts w:cs="Arial"/>
                <w:color w:val="002060"/>
                <w:sz w:val="21"/>
                <w:szCs w:val="21"/>
              </w:rPr>
              <w:fldChar w:fldCharType="separate"/>
            </w:r>
            <w:r>
              <w:rPr>
                <w:rFonts w:cs="Arial"/>
                <w:color w:val="002060"/>
                <w:sz w:val="21"/>
                <w:szCs w:val="21"/>
              </w:rPr>
              <w:fldChar w:fldCharType="end"/>
            </w:r>
            <w:bookmarkEnd w:id="6"/>
          </w:p>
          <w:p w14:paraId="676F18FA" w14:textId="56670FDB" w:rsidR="00362C86" w:rsidRPr="00362C86" w:rsidRDefault="00362C86" w:rsidP="009E31DA">
            <w:pPr>
              <w:spacing w:line="240" w:lineRule="auto"/>
              <w:rPr>
                <w:rFonts w:cs="Arial"/>
                <w:i/>
                <w:iCs/>
                <w:color w:val="002060"/>
                <w:sz w:val="21"/>
                <w:szCs w:val="21"/>
              </w:rPr>
            </w:pPr>
            <w:r w:rsidRPr="00362C86">
              <w:rPr>
                <w:rFonts w:cs="Arial"/>
                <w:i/>
                <w:iCs/>
                <w:color w:val="002060"/>
                <w:sz w:val="21"/>
                <w:szCs w:val="21"/>
              </w:rPr>
              <w:t>Signed and on official letterhead</w:t>
            </w:r>
          </w:p>
        </w:tc>
      </w:tr>
    </w:tbl>
    <w:p w14:paraId="0A22B647" w14:textId="693EC045" w:rsidR="00EB0A5D" w:rsidRDefault="00EB0A5D" w:rsidP="00EB0A5D">
      <w:pPr>
        <w:rPr>
          <w:rFonts w:cs="Arial"/>
          <w:color w:val="002060"/>
          <w:sz w:val="21"/>
          <w:szCs w:val="21"/>
        </w:rPr>
      </w:pPr>
    </w:p>
    <w:p w14:paraId="0C52A949" w14:textId="61AE3A49" w:rsidR="00487D2A" w:rsidRDefault="00E04B94" w:rsidP="00487D2A">
      <w:pPr>
        <w:jc w:val="center"/>
        <w:rPr>
          <w:rFonts w:cs="Arial"/>
          <w:color w:val="002060"/>
          <w:sz w:val="21"/>
          <w:szCs w:val="21"/>
        </w:rPr>
      </w:pPr>
      <w:r>
        <w:rPr>
          <w:rFonts w:cs="Arial"/>
          <w:color w:val="002060"/>
          <w:sz w:val="21"/>
          <w:szCs w:val="21"/>
        </w:rPr>
        <w:t xml:space="preserve">Applications must be sent to the NSSN Chief Operating Officer, Nicholas Haskins, at </w:t>
      </w:r>
      <w:hyperlink r:id="rId12" w:history="1">
        <w:r w:rsidRPr="00A06BF9">
          <w:rPr>
            <w:rStyle w:val="Hyperlink"/>
            <w:rFonts w:cs="Arial"/>
            <w:sz w:val="21"/>
            <w:szCs w:val="21"/>
          </w:rPr>
          <w:t>nicholas.haskins@nssn.org.au</w:t>
        </w:r>
      </w:hyperlink>
      <w:r>
        <w:rPr>
          <w:rFonts w:cs="Arial"/>
          <w:color w:val="002060"/>
          <w:sz w:val="21"/>
          <w:szCs w:val="21"/>
        </w:rPr>
        <w:t xml:space="preserve"> no later than </w:t>
      </w:r>
      <w:r w:rsidRPr="00487D2A">
        <w:rPr>
          <w:rFonts w:cs="Arial"/>
          <w:b/>
          <w:bCs/>
          <w:color w:val="002060"/>
          <w:sz w:val="21"/>
          <w:szCs w:val="21"/>
        </w:rPr>
        <w:t xml:space="preserve">5pm on </w:t>
      </w:r>
      <w:r w:rsidR="002E2EE2">
        <w:rPr>
          <w:rFonts w:cs="Arial"/>
          <w:b/>
          <w:bCs/>
          <w:color w:val="002060"/>
          <w:sz w:val="21"/>
          <w:szCs w:val="21"/>
        </w:rPr>
        <w:t>Monday</w:t>
      </w:r>
      <w:r w:rsidR="00487D2A" w:rsidRPr="00487D2A">
        <w:rPr>
          <w:rFonts w:cs="Arial"/>
          <w:b/>
          <w:bCs/>
          <w:color w:val="002060"/>
          <w:sz w:val="21"/>
          <w:szCs w:val="21"/>
        </w:rPr>
        <w:t xml:space="preserve">, </w:t>
      </w:r>
      <w:r w:rsidR="00F4380C">
        <w:rPr>
          <w:rFonts w:cs="Arial"/>
          <w:b/>
          <w:bCs/>
          <w:color w:val="002060"/>
          <w:sz w:val="21"/>
          <w:szCs w:val="21"/>
        </w:rPr>
        <w:t>21</w:t>
      </w:r>
      <w:r w:rsidR="00AD14A8">
        <w:rPr>
          <w:rFonts w:cs="Arial"/>
          <w:b/>
          <w:bCs/>
          <w:color w:val="002060"/>
          <w:sz w:val="21"/>
          <w:szCs w:val="21"/>
        </w:rPr>
        <w:t xml:space="preserve"> February 2022</w:t>
      </w:r>
      <w:r w:rsidR="00487D2A">
        <w:rPr>
          <w:rFonts w:cs="Arial"/>
          <w:color w:val="002060"/>
          <w:sz w:val="21"/>
          <w:szCs w:val="21"/>
        </w:rPr>
        <w:t xml:space="preserve">. </w:t>
      </w:r>
    </w:p>
    <w:p w14:paraId="2763037D" w14:textId="45BA04B0" w:rsidR="00E04B94" w:rsidRPr="00EB0A5D" w:rsidRDefault="00487D2A" w:rsidP="00487D2A">
      <w:pPr>
        <w:jc w:val="center"/>
        <w:rPr>
          <w:rFonts w:cs="Arial"/>
          <w:color w:val="002060"/>
          <w:sz w:val="21"/>
          <w:szCs w:val="21"/>
        </w:rPr>
      </w:pPr>
      <w:r>
        <w:rPr>
          <w:rFonts w:cs="Arial"/>
          <w:color w:val="002060"/>
          <w:sz w:val="21"/>
          <w:szCs w:val="21"/>
        </w:rPr>
        <w:t>Late or incomplete applications will not be considered.</w:t>
      </w:r>
    </w:p>
    <w:sectPr w:rsidR="00E04B94" w:rsidRPr="00EB0A5D" w:rsidSect="00EB0A5D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27" w:right="1440" w:bottom="1645" w:left="1440" w:header="958" w:footer="58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01121" w14:textId="77777777" w:rsidR="0000731A" w:rsidRDefault="0000731A" w:rsidP="002251B3">
      <w:pPr>
        <w:spacing w:line="240" w:lineRule="auto"/>
      </w:pPr>
      <w:r>
        <w:separator/>
      </w:r>
    </w:p>
  </w:endnote>
  <w:endnote w:type="continuationSeparator" w:id="0">
    <w:p w14:paraId="2C0EB1AE" w14:textId="77777777" w:rsidR="0000731A" w:rsidRDefault="0000731A" w:rsidP="002251B3">
      <w:pPr>
        <w:spacing w:line="240" w:lineRule="auto"/>
      </w:pPr>
      <w:r>
        <w:continuationSeparator/>
      </w:r>
    </w:p>
  </w:endnote>
  <w:endnote w:type="continuationNotice" w:id="1">
    <w:p w14:paraId="3C7A6EB5" w14:textId="77777777" w:rsidR="0000731A" w:rsidRDefault="0000731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09A38" w14:textId="59EA9394" w:rsidR="00A035B0" w:rsidRPr="00A035B0" w:rsidRDefault="00A035B0" w:rsidP="00A035B0">
    <w:pPr>
      <w:pStyle w:val="Footer"/>
      <w:jc w:val="right"/>
      <w:rPr>
        <w:b/>
        <w:sz w:val="26"/>
        <w:szCs w:val="26"/>
        <w:lang w:val="en-AU"/>
      </w:rPr>
    </w:pPr>
    <w:r w:rsidRPr="001F2487">
      <w:rPr>
        <w:b/>
        <w:sz w:val="26"/>
        <w:szCs w:val="26"/>
        <w:lang w:val="en-AU"/>
      </w:rPr>
      <w:t>nssn.org.a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CE2B" w14:textId="78BA7248" w:rsidR="006B1AA2" w:rsidRPr="00A035B0" w:rsidRDefault="006B1AA2" w:rsidP="006B1AA2">
    <w:pPr>
      <w:pStyle w:val="Footer"/>
      <w:tabs>
        <w:tab w:val="clear" w:pos="9026"/>
      </w:tabs>
      <w:spacing w:line="276" w:lineRule="auto"/>
      <w:ind w:right="-336"/>
      <w:jc w:val="right"/>
      <w:rPr>
        <w:b/>
        <w:sz w:val="26"/>
        <w:szCs w:val="26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1BBD5" w14:textId="77777777" w:rsidR="0000731A" w:rsidRDefault="0000731A" w:rsidP="002251B3">
      <w:pPr>
        <w:spacing w:line="240" w:lineRule="auto"/>
      </w:pPr>
      <w:r>
        <w:separator/>
      </w:r>
    </w:p>
  </w:footnote>
  <w:footnote w:type="continuationSeparator" w:id="0">
    <w:p w14:paraId="58065CBF" w14:textId="77777777" w:rsidR="0000731A" w:rsidRDefault="0000731A" w:rsidP="002251B3">
      <w:pPr>
        <w:spacing w:line="240" w:lineRule="auto"/>
      </w:pPr>
      <w:r>
        <w:continuationSeparator/>
      </w:r>
    </w:p>
  </w:footnote>
  <w:footnote w:type="continuationNotice" w:id="1">
    <w:p w14:paraId="166DD812" w14:textId="77777777" w:rsidR="0000731A" w:rsidRDefault="0000731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F621" w14:textId="54968E7E" w:rsidR="00A035B0" w:rsidRDefault="00A035B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0" wp14:anchorId="39CC7775" wp14:editId="685D7E23">
          <wp:simplePos x="0" y="0"/>
          <wp:positionH relativeFrom="column">
            <wp:posOffset>4834551</wp:posOffset>
          </wp:positionH>
          <wp:positionV relativeFrom="paragraph">
            <wp:posOffset>0</wp:posOffset>
          </wp:positionV>
          <wp:extent cx="1119600" cy="10080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NSSN_ICON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9600" cy="10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8CA7A" w14:textId="72C47098" w:rsidR="00F40EBA" w:rsidRDefault="00F40EB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7DF71235" wp14:editId="54BF1670">
          <wp:simplePos x="0" y="0"/>
          <wp:positionH relativeFrom="column">
            <wp:posOffset>3282950</wp:posOffset>
          </wp:positionH>
          <wp:positionV relativeFrom="paragraph">
            <wp:posOffset>-455930</wp:posOffset>
          </wp:positionV>
          <wp:extent cx="2844165" cy="850900"/>
          <wp:effectExtent l="0" t="0" r="63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SSN_RGB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2988"/>
                  <a:stretch/>
                </pic:blipFill>
                <pic:spPr bwMode="auto">
                  <a:xfrm>
                    <a:off x="0" y="0"/>
                    <a:ext cx="2844165" cy="850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1A2"/>
    <w:multiLevelType w:val="hybridMultilevel"/>
    <w:tmpl w:val="AE8A5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C4665"/>
    <w:multiLevelType w:val="hybridMultilevel"/>
    <w:tmpl w:val="8C4E1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5655A"/>
    <w:multiLevelType w:val="hybridMultilevel"/>
    <w:tmpl w:val="FFFFFFFF"/>
    <w:lvl w:ilvl="0" w:tplc="E59E95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C048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940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A83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49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66E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CE5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289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7AF3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50322"/>
    <w:multiLevelType w:val="hybridMultilevel"/>
    <w:tmpl w:val="9D58B3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123A9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344BE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A1360"/>
    <w:multiLevelType w:val="hybridMultilevel"/>
    <w:tmpl w:val="E4DC72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47071E"/>
    <w:multiLevelType w:val="hybridMultilevel"/>
    <w:tmpl w:val="A2B68E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70D5D"/>
    <w:multiLevelType w:val="hybridMultilevel"/>
    <w:tmpl w:val="A2B68E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623BFD"/>
    <w:multiLevelType w:val="multilevel"/>
    <w:tmpl w:val="23E67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047625"/>
    <w:multiLevelType w:val="hybridMultilevel"/>
    <w:tmpl w:val="997CA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52EE3"/>
    <w:multiLevelType w:val="hybridMultilevel"/>
    <w:tmpl w:val="00785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A665E"/>
    <w:multiLevelType w:val="hybridMultilevel"/>
    <w:tmpl w:val="FB8E423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73E56F8"/>
    <w:multiLevelType w:val="multilevel"/>
    <w:tmpl w:val="3ABED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D7C5384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943D67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D43B9"/>
    <w:multiLevelType w:val="multilevel"/>
    <w:tmpl w:val="A8B48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841115A"/>
    <w:multiLevelType w:val="multilevel"/>
    <w:tmpl w:val="DD8A7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8EA401D"/>
    <w:multiLevelType w:val="hybridMultilevel"/>
    <w:tmpl w:val="96385C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372A6D"/>
    <w:multiLevelType w:val="hybridMultilevel"/>
    <w:tmpl w:val="AFB4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1312B"/>
    <w:multiLevelType w:val="hybridMultilevel"/>
    <w:tmpl w:val="D932E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9369F"/>
    <w:multiLevelType w:val="multilevel"/>
    <w:tmpl w:val="711A4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410CD5"/>
    <w:multiLevelType w:val="multilevel"/>
    <w:tmpl w:val="F0965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7D23795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710A5"/>
    <w:multiLevelType w:val="hybridMultilevel"/>
    <w:tmpl w:val="6B761304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6CC62659"/>
    <w:multiLevelType w:val="hybridMultilevel"/>
    <w:tmpl w:val="A1B046A8"/>
    <w:lvl w:ilvl="0" w:tplc="7BFE29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25750"/>
    <w:multiLevelType w:val="hybridMultilevel"/>
    <w:tmpl w:val="A2B68EAE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35D1F"/>
    <w:multiLevelType w:val="hybridMultilevel"/>
    <w:tmpl w:val="8F8EA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91F2E"/>
    <w:multiLevelType w:val="multilevel"/>
    <w:tmpl w:val="C6C6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7"/>
  </w:num>
  <w:num w:numId="3">
    <w:abstractNumId w:val="21"/>
  </w:num>
  <w:num w:numId="4">
    <w:abstractNumId w:val="13"/>
  </w:num>
  <w:num w:numId="5">
    <w:abstractNumId w:val="16"/>
  </w:num>
  <w:num w:numId="6">
    <w:abstractNumId w:val="28"/>
  </w:num>
  <w:num w:numId="7">
    <w:abstractNumId w:val="9"/>
  </w:num>
  <w:num w:numId="8">
    <w:abstractNumId w:val="22"/>
  </w:num>
  <w:num w:numId="9">
    <w:abstractNumId w:val="24"/>
  </w:num>
  <w:num w:numId="10">
    <w:abstractNumId w:val="2"/>
  </w:num>
  <w:num w:numId="11">
    <w:abstractNumId w:val="0"/>
  </w:num>
  <w:num w:numId="12">
    <w:abstractNumId w:val="26"/>
  </w:num>
  <w:num w:numId="13">
    <w:abstractNumId w:val="8"/>
  </w:num>
  <w:num w:numId="14">
    <w:abstractNumId w:val="7"/>
  </w:num>
  <w:num w:numId="15">
    <w:abstractNumId w:val="14"/>
  </w:num>
  <w:num w:numId="16">
    <w:abstractNumId w:val="4"/>
  </w:num>
  <w:num w:numId="17">
    <w:abstractNumId w:val="15"/>
  </w:num>
  <w:num w:numId="18">
    <w:abstractNumId w:val="23"/>
  </w:num>
  <w:num w:numId="19">
    <w:abstractNumId w:val="5"/>
  </w:num>
  <w:num w:numId="20">
    <w:abstractNumId w:val="25"/>
  </w:num>
  <w:num w:numId="21">
    <w:abstractNumId w:val="18"/>
  </w:num>
  <w:num w:numId="22">
    <w:abstractNumId w:val="20"/>
  </w:num>
  <w:num w:numId="23">
    <w:abstractNumId w:val="1"/>
  </w:num>
  <w:num w:numId="24">
    <w:abstractNumId w:val="10"/>
  </w:num>
  <w:num w:numId="25">
    <w:abstractNumId w:val="11"/>
  </w:num>
  <w:num w:numId="26">
    <w:abstractNumId w:val="6"/>
  </w:num>
  <w:num w:numId="27">
    <w:abstractNumId w:val="19"/>
  </w:num>
  <w:num w:numId="28">
    <w:abstractNumId w:val="27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0"/>
  <w:hideSpellingErrors/>
  <w:hideGrammaticalErrors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LUwMjU1MrU0N7NQ0lEKTi0uzszPAykwqQUASc2NtywAAAA="/>
  </w:docVars>
  <w:rsids>
    <w:rsidRoot w:val="002251B3"/>
    <w:rsid w:val="0000731A"/>
    <w:rsid w:val="0001383D"/>
    <w:rsid w:val="000315C8"/>
    <w:rsid w:val="00035216"/>
    <w:rsid w:val="000359DB"/>
    <w:rsid w:val="0004226A"/>
    <w:rsid w:val="000506FF"/>
    <w:rsid w:val="00084C53"/>
    <w:rsid w:val="00087FC2"/>
    <w:rsid w:val="00096C62"/>
    <w:rsid w:val="000A5B1F"/>
    <w:rsid w:val="000A6CBD"/>
    <w:rsid w:val="000C2F44"/>
    <w:rsid w:val="000E31E1"/>
    <w:rsid w:val="000F315A"/>
    <w:rsid w:val="000F45C2"/>
    <w:rsid w:val="001304A6"/>
    <w:rsid w:val="00130F4D"/>
    <w:rsid w:val="001373B5"/>
    <w:rsid w:val="0015089D"/>
    <w:rsid w:val="00166A4B"/>
    <w:rsid w:val="00180A2D"/>
    <w:rsid w:val="001843DB"/>
    <w:rsid w:val="001979CB"/>
    <w:rsid w:val="001B5655"/>
    <w:rsid w:val="001C7B2D"/>
    <w:rsid w:val="001D422B"/>
    <w:rsid w:val="001D79A4"/>
    <w:rsid w:val="001E3DA1"/>
    <w:rsid w:val="001F2487"/>
    <w:rsid w:val="001F4287"/>
    <w:rsid w:val="00201A6C"/>
    <w:rsid w:val="002021DA"/>
    <w:rsid w:val="0020590B"/>
    <w:rsid w:val="002133AE"/>
    <w:rsid w:val="002251B3"/>
    <w:rsid w:val="00241DC9"/>
    <w:rsid w:val="00255FC4"/>
    <w:rsid w:val="0026312A"/>
    <w:rsid w:val="002649BE"/>
    <w:rsid w:val="00270122"/>
    <w:rsid w:val="00277887"/>
    <w:rsid w:val="002852DE"/>
    <w:rsid w:val="00287961"/>
    <w:rsid w:val="002A0564"/>
    <w:rsid w:val="002C1AF8"/>
    <w:rsid w:val="002D36E4"/>
    <w:rsid w:val="002D7226"/>
    <w:rsid w:val="002E2EE2"/>
    <w:rsid w:val="002E6D9C"/>
    <w:rsid w:val="003006CD"/>
    <w:rsid w:val="003072E2"/>
    <w:rsid w:val="00310FCC"/>
    <w:rsid w:val="00327106"/>
    <w:rsid w:val="00341BB2"/>
    <w:rsid w:val="0035126A"/>
    <w:rsid w:val="00362C86"/>
    <w:rsid w:val="00373CE8"/>
    <w:rsid w:val="00394149"/>
    <w:rsid w:val="003A592C"/>
    <w:rsid w:val="003B050A"/>
    <w:rsid w:val="003B5C0D"/>
    <w:rsid w:val="003D347B"/>
    <w:rsid w:val="003D3E2A"/>
    <w:rsid w:val="003E2DEB"/>
    <w:rsid w:val="003E4B45"/>
    <w:rsid w:val="003E4B54"/>
    <w:rsid w:val="003E6923"/>
    <w:rsid w:val="003E6E70"/>
    <w:rsid w:val="003E6F87"/>
    <w:rsid w:val="003F0D4D"/>
    <w:rsid w:val="0040075E"/>
    <w:rsid w:val="00412445"/>
    <w:rsid w:val="00435262"/>
    <w:rsid w:val="00444253"/>
    <w:rsid w:val="004672FA"/>
    <w:rsid w:val="00483FD3"/>
    <w:rsid w:val="00487D2A"/>
    <w:rsid w:val="004A5C31"/>
    <w:rsid w:val="004B26C6"/>
    <w:rsid w:val="004B3654"/>
    <w:rsid w:val="004C3429"/>
    <w:rsid w:val="004C4B08"/>
    <w:rsid w:val="004D04FD"/>
    <w:rsid w:val="004D20B2"/>
    <w:rsid w:val="004F2222"/>
    <w:rsid w:val="00510311"/>
    <w:rsid w:val="005129BF"/>
    <w:rsid w:val="0051404A"/>
    <w:rsid w:val="00536769"/>
    <w:rsid w:val="00537318"/>
    <w:rsid w:val="00545358"/>
    <w:rsid w:val="005509A8"/>
    <w:rsid w:val="00552A7C"/>
    <w:rsid w:val="005554BF"/>
    <w:rsid w:val="005643F3"/>
    <w:rsid w:val="005746C5"/>
    <w:rsid w:val="005A3C7B"/>
    <w:rsid w:val="005C5212"/>
    <w:rsid w:val="005E4766"/>
    <w:rsid w:val="00602127"/>
    <w:rsid w:val="006173B5"/>
    <w:rsid w:val="00634A1C"/>
    <w:rsid w:val="006406D3"/>
    <w:rsid w:val="00643FA0"/>
    <w:rsid w:val="006447C1"/>
    <w:rsid w:val="00665E33"/>
    <w:rsid w:val="006677FD"/>
    <w:rsid w:val="006A6126"/>
    <w:rsid w:val="006B1AA2"/>
    <w:rsid w:val="006C170A"/>
    <w:rsid w:val="006C2E56"/>
    <w:rsid w:val="006D2938"/>
    <w:rsid w:val="006D3EAC"/>
    <w:rsid w:val="006F1E0E"/>
    <w:rsid w:val="00702C8A"/>
    <w:rsid w:val="0071216B"/>
    <w:rsid w:val="00714526"/>
    <w:rsid w:val="00733740"/>
    <w:rsid w:val="00737624"/>
    <w:rsid w:val="00745C04"/>
    <w:rsid w:val="007540EE"/>
    <w:rsid w:val="00763C27"/>
    <w:rsid w:val="00764801"/>
    <w:rsid w:val="00787C66"/>
    <w:rsid w:val="007936F7"/>
    <w:rsid w:val="00794330"/>
    <w:rsid w:val="007A35C5"/>
    <w:rsid w:val="007A7166"/>
    <w:rsid w:val="007C432B"/>
    <w:rsid w:val="007D4FAF"/>
    <w:rsid w:val="007D785B"/>
    <w:rsid w:val="007E261C"/>
    <w:rsid w:val="0081443F"/>
    <w:rsid w:val="008164FF"/>
    <w:rsid w:val="008238B4"/>
    <w:rsid w:val="00830B60"/>
    <w:rsid w:val="00876F86"/>
    <w:rsid w:val="00881C95"/>
    <w:rsid w:val="008A6068"/>
    <w:rsid w:val="008A6BCA"/>
    <w:rsid w:val="008B3BDE"/>
    <w:rsid w:val="008B457E"/>
    <w:rsid w:val="008B5541"/>
    <w:rsid w:val="008D4B61"/>
    <w:rsid w:val="008E60F7"/>
    <w:rsid w:val="008E6729"/>
    <w:rsid w:val="008E7C46"/>
    <w:rsid w:val="00902A8C"/>
    <w:rsid w:val="00906E2D"/>
    <w:rsid w:val="0090787E"/>
    <w:rsid w:val="00931B5C"/>
    <w:rsid w:val="00934C8F"/>
    <w:rsid w:val="009542AA"/>
    <w:rsid w:val="00965F35"/>
    <w:rsid w:val="00976CDB"/>
    <w:rsid w:val="00990688"/>
    <w:rsid w:val="009B1DD3"/>
    <w:rsid w:val="009D415B"/>
    <w:rsid w:val="009E31DA"/>
    <w:rsid w:val="009F09C2"/>
    <w:rsid w:val="009F21D2"/>
    <w:rsid w:val="00A0229C"/>
    <w:rsid w:val="00A035B0"/>
    <w:rsid w:val="00A373E7"/>
    <w:rsid w:val="00A76A39"/>
    <w:rsid w:val="00A76BB1"/>
    <w:rsid w:val="00A95525"/>
    <w:rsid w:val="00AA3078"/>
    <w:rsid w:val="00AC19D8"/>
    <w:rsid w:val="00AC6B51"/>
    <w:rsid w:val="00AD14A8"/>
    <w:rsid w:val="00AD3F10"/>
    <w:rsid w:val="00AD765A"/>
    <w:rsid w:val="00AE3C9E"/>
    <w:rsid w:val="00B025C8"/>
    <w:rsid w:val="00B07AFE"/>
    <w:rsid w:val="00B37D08"/>
    <w:rsid w:val="00B502A3"/>
    <w:rsid w:val="00B565FB"/>
    <w:rsid w:val="00B62946"/>
    <w:rsid w:val="00B63A01"/>
    <w:rsid w:val="00B7406A"/>
    <w:rsid w:val="00B845AB"/>
    <w:rsid w:val="00BA2684"/>
    <w:rsid w:val="00BA2B4E"/>
    <w:rsid w:val="00BA77AA"/>
    <w:rsid w:val="00BC5C52"/>
    <w:rsid w:val="00BD3AED"/>
    <w:rsid w:val="00BE3B9C"/>
    <w:rsid w:val="00BE66FC"/>
    <w:rsid w:val="00C0662A"/>
    <w:rsid w:val="00C07B6E"/>
    <w:rsid w:val="00C12CA9"/>
    <w:rsid w:val="00C13773"/>
    <w:rsid w:val="00C176B3"/>
    <w:rsid w:val="00C220F9"/>
    <w:rsid w:val="00C426C8"/>
    <w:rsid w:val="00C5016A"/>
    <w:rsid w:val="00C57695"/>
    <w:rsid w:val="00C6251F"/>
    <w:rsid w:val="00C77552"/>
    <w:rsid w:val="00C96F9F"/>
    <w:rsid w:val="00CA4C80"/>
    <w:rsid w:val="00CA6947"/>
    <w:rsid w:val="00CC0408"/>
    <w:rsid w:val="00CC3A9B"/>
    <w:rsid w:val="00CC64AB"/>
    <w:rsid w:val="00CF3E09"/>
    <w:rsid w:val="00CF563B"/>
    <w:rsid w:val="00CF6EB9"/>
    <w:rsid w:val="00D171B1"/>
    <w:rsid w:val="00D30267"/>
    <w:rsid w:val="00D30DAE"/>
    <w:rsid w:val="00D32AFD"/>
    <w:rsid w:val="00D67EF7"/>
    <w:rsid w:val="00D73018"/>
    <w:rsid w:val="00DA4763"/>
    <w:rsid w:val="00DB7464"/>
    <w:rsid w:val="00DC025E"/>
    <w:rsid w:val="00DC20B7"/>
    <w:rsid w:val="00DD075B"/>
    <w:rsid w:val="00DD7042"/>
    <w:rsid w:val="00DE1967"/>
    <w:rsid w:val="00DE4B1F"/>
    <w:rsid w:val="00DF132E"/>
    <w:rsid w:val="00DF626F"/>
    <w:rsid w:val="00E037F4"/>
    <w:rsid w:val="00E04722"/>
    <w:rsid w:val="00E04B94"/>
    <w:rsid w:val="00E3238F"/>
    <w:rsid w:val="00E34189"/>
    <w:rsid w:val="00E41338"/>
    <w:rsid w:val="00E7156F"/>
    <w:rsid w:val="00E826F3"/>
    <w:rsid w:val="00E92A78"/>
    <w:rsid w:val="00EB0A5D"/>
    <w:rsid w:val="00EC0DAA"/>
    <w:rsid w:val="00ED6630"/>
    <w:rsid w:val="00EE30BB"/>
    <w:rsid w:val="00EE5B5C"/>
    <w:rsid w:val="00EF2E37"/>
    <w:rsid w:val="00F022F3"/>
    <w:rsid w:val="00F21B59"/>
    <w:rsid w:val="00F32E94"/>
    <w:rsid w:val="00F40EBA"/>
    <w:rsid w:val="00F4380C"/>
    <w:rsid w:val="00F5229E"/>
    <w:rsid w:val="00F65159"/>
    <w:rsid w:val="00FD1A58"/>
    <w:rsid w:val="00FD7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7FE292"/>
  <w14:defaultImageDpi w14:val="32767"/>
  <w15:chartTrackingRefBased/>
  <w15:docId w15:val="{A2500D30-9FED-486A-A388-B8C29CD8E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172852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/>
    <w:lsdException w:name="Date" w:semiHidden="1" w:uiPriority="2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NSSN Body"/>
    <w:qFormat/>
    <w:rsid w:val="00794330"/>
    <w:pPr>
      <w:spacing w:line="360" w:lineRule="auto"/>
    </w:pPr>
  </w:style>
  <w:style w:type="paragraph" w:styleId="Heading1">
    <w:name w:val="heading 1"/>
    <w:aliases w:val="NSSN Heading"/>
    <w:basedOn w:val="Normal"/>
    <w:next w:val="Normal"/>
    <w:link w:val="Heading1Char"/>
    <w:uiPriority w:val="9"/>
    <w:qFormat/>
    <w:rsid w:val="002251B3"/>
    <w:pPr>
      <w:keepNext/>
      <w:keepLines/>
      <w:spacing w:before="24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aliases w:val="NSSN Heading 3"/>
    <w:basedOn w:val="Normal"/>
    <w:next w:val="Normal"/>
    <w:link w:val="Heading2Char"/>
    <w:uiPriority w:val="9"/>
    <w:unhideWhenUsed/>
    <w:qFormat/>
    <w:rsid w:val="00794330"/>
    <w:pPr>
      <w:keepNext/>
      <w:keepLines/>
      <w:spacing w:before="40"/>
      <w:outlineLvl w:val="1"/>
    </w:pPr>
    <w:rPr>
      <w:rFonts w:eastAsiaTheme="majorEastAsia" w:cstheme="majorBidi"/>
      <w:b/>
      <w:color w:val="5BC3B2"/>
      <w:sz w:val="26"/>
      <w:szCs w:val="26"/>
    </w:rPr>
  </w:style>
  <w:style w:type="paragraph" w:styleId="Heading3">
    <w:name w:val="heading 3"/>
    <w:aliases w:val="NSSN Body Heading 5"/>
    <w:basedOn w:val="Normal"/>
    <w:next w:val="Normal"/>
    <w:link w:val="Heading3Char"/>
    <w:uiPriority w:val="9"/>
    <w:unhideWhenUsed/>
    <w:qFormat/>
    <w:rsid w:val="001F4287"/>
    <w:pPr>
      <w:keepNext/>
      <w:keepLines/>
      <w:spacing w:before="40"/>
      <w:outlineLvl w:val="2"/>
    </w:pPr>
    <w:rPr>
      <w:rFonts w:eastAsiaTheme="majorEastAsia" w:cstheme="majorBidi"/>
      <w:b/>
      <w:bCs/>
      <w:color w:val="1F3763" w:themeColor="accent1" w:themeShade="7F"/>
    </w:rPr>
  </w:style>
  <w:style w:type="paragraph" w:styleId="Heading4">
    <w:name w:val="heading 4"/>
    <w:aliases w:val="NSSN Heading 4"/>
    <w:basedOn w:val="Normal"/>
    <w:next w:val="Normal"/>
    <w:link w:val="Heading4Char"/>
    <w:uiPriority w:val="9"/>
    <w:unhideWhenUsed/>
    <w:qFormat/>
    <w:rsid w:val="00794330"/>
    <w:pPr>
      <w:keepNext/>
      <w:keepLines/>
      <w:spacing w:before="40"/>
      <w:outlineLvl w:val="3"/>
    </w:pPr>
    <w:rPr>
      <w:rFonts w:eastAsiaTheme="majorEastAsia" w:cstheme="majorBidi"/>
      <w:b/>
      <w:b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251B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51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1B3"/>
  </w:style>
  <w:style w:type="paragraph" w:styleId="Footer">
    <w:name w:val="footer"/>
    <w:basedOn w:val="Normal"/>
    <w:link w:val="FooterChar"/>
    <w:uiPriority w:val="99"/>
    <w:unhideWhenUsed/>
    <w:rsid w:val="002251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1B3"/>
  </w:style>
  <w:style w:type="character" w:customStyle="1" w:styleId="Heading1Char">
    <w:name w:val="Heading 1 Char"/>
    <w:aliases w:val="NSSN Heading Char"/>
    <w:basedOn w:val="DefaultParagraphFont"/>
    <w:link w:val="Heading1"/>
    <w:uiPriority w:val="9"/>
    <w:rsid w:val="002251B3"/>
    <w:rPr>
      <w:rFonts w:ascii="Arial" w:eastAsiaTheme="majorEastAsia" w:hAnsi="Arial" w:cstheme="majorBidi"/>
      <w:b/>
      <w:bCs/>
      <w:color w:val="172852"/>
      <w:sz w:val="32"/>
      <w:szCs w:val="32"/>
    </w:rPr>
  </w:style>
  <w:style w:type="paragraph" w:styleId="NoSpacing">
    <w:name w:val="No Spacing"/>
    <w:basedOn w:val="Normal"/>
    <w:uiPriority w:val="1"/>
    <w:rsid w:val="002251B3"/>
  </w:style>
  <w:style w:type="character" w:customStyle="1" w:styleId="Heading2Char">
    <w:name w:val="Heading 2 Char"/>
    <w:aliases w:val="NSSN Heading 3 Char"/>
    <w:basedOn w:val="DefaultParagraphFont"/>
    <w:link w:val="Heading2"/>
    <w:uiPriority w:val="9"/>
    <w:rsid w:val="00794330"/>
    <w:rPr>
      <w:rFonts w:ascii="Arial" w:eastAsiaTheme="majorEastAsia" w:hAnsi="Arial" w:cstheme="majorBidi"/>
      <w:b/>
      <w:color w:val="5BC3B2"/>
      <w:sz w:val="26"/>
      <w:szCs w:val="26"/>
    </w:rPr>
  </w:style>
  <w:style w:type="character" w:customStyle="1" w:styleId="Heading3Char">
    <w:name w:val="Heading 3 Char"/>
    <w:aliases w:val="NSSN Body Heading 5 Char"/>
    <w:basedOn w:val="DefaultParagraphFont"/>
    <w:link w:val="Heading3"/>
    <w:uiPriority w:val="9"/>
    <w:rsid w:val="001F4287"/>
    <w:rPr>
      <w:rFonts w:ascii="Arial" w:eastAsiaTheme="majorEastAsia" w:hAnsi="Arial" w:cstheme="majorBidi"/>
      <w:b/>
      <w:bCs/>
      <w:color w:val="1F3763" w:themeColor="accent1" w:themeShade="7F"/>
      <w:sz w:val="20"/>
    </w:rPr>
  </w:style>
  <w:style w:type="character" w:customStyle="1" w:styleId="Heading4Char">
    <w:name w:val="Heading 4 Char"/>
    <w:aliases w:val="NSSN Heading 4 Char"/>
    <w:basedOn w:val="DefaultParagraphFont"/>
    <w:link w:val="Heading4"/>
    <w:uiPriority w:val="9"/>
    <w:rsid w:val="00794330"/>
    <w:rPr>
      <w:rFonts w:ascii="Arial" w:eastAsiaTheme="majorEastAsia" w:hAnsi="Arial" w:cstheme="majorBidi"/>
      <w:b/>
      <w:bCs/>
      <w:color w:val="172852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251B3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paragraph" w:styleId="Title">
    <w:name w:val="Title"/>
    <w:aliases w:val="NSSN Title"/>
    <w:basedOn w:val="Normal"/>
    <w:next w:val="Normal"/>
    <w:link w:val="TitleChar"/>
    <w:uiPriority w:val="10"/>
    <w:qFormat/>
    <w:rsid w:val="002251B3"/>
    <w:pPr>
      <w:contextualSpacing/>
    </w:pPr>
    <w:rPr>
      <w:rFonts w:eastAsiaTheme="majorEastAsia" w:cstheme="majorBidi"/>
      <w:spacing w:val="-10"/>
      <w:kern w:val="28"/>
      <w:sz w:val="60"/>
      <w:szCs w:val="56"/>
    </w:rPr>
  </w:style>
  <w:style w:type="character" w:customStyle="1" w:styleId="TitleChar">
    <w:name w:val="Title Char"/>
    <w:aliases w:val="NSSN Title Char"/>
    <w:basedOn w:val="DefaultParagraphFont"/>
    <w:link w:val="Title"/>
    <w:uiPriority w:val="10"/>
    <w:rsid w:val="002251B3"/>
    <w:rPr>
      <w:rFonts w:ascii="Arial" w:eastAsiaTheme="majorEastAsia" w:hAnsi="Arial" w:cstheme="majorBidi"/>
      <w:color w:val="172852"/>
      <w:spacing w:val="-10"/>
      <w:kern w:val="28"/>
      <w:sz w:val="60"/>
      <w:szCs w:val="56"/>
    </w:rPr>
  </w:style>
  <w:style w:type="paragraph" w:customStyle="1" w:styleId="p1">
    <w:name w:val="p1"/>
    <w:basedOn w:val="Normal"/>
    <w:rsid w:val="001F4287"/>
    <w:rPr>
      <w:rFonts w:cs="Arial"/>
      <w:sz w:val="18"/>
      <w:szCs w:val="18"/>
      <w:lang w:eastAsia="en-GB"/>
    </w:rPr>
  </w:style>
  <w:style w:type="paragraph" w:styleId="Date">
    <w:name w:val="Date"/>
    <w:basedOn w:val="Normal"/>
    <w:next w:val="Normal"/>
    <w:link w:val="DateChar"/>
    <w:uiPriority w:val="2"/>
    <w:unhideWhenUsed/>
    <w:rsid w:val="0071216B"/>
    <w:pPr>
      <w:spacing w:before="1000" w:after="400" w:line="288" w:lineRule="auto"/>
    </w:pPr>
    <w:rPr>
      <w:rFonts w:asciiTheme="minorHAnsi" w:hAnsiTheme="minorHAnsi"/>
      <w:color w:val="595959" w:themeColor="text1" w:themeTint="A6"/>
      <w:szCs w:val="22"/>
      <w:lang w:val="en-US"/>
    </w:rPr>
  </w:style>
  <w:style w:type="character" w:customStyle="1" w:styleId="DateChar">
    <w:name w:val="Date Char"/>
    <w:basedOn w:val="DefaultParagraphFont"/>
    <w:link w:val="Date"/>
    <w:uiPriority w:val="2"/>
    <w:rsid w:val="0071216B"/>
    <w:rPr>
      <w:color w:val="595959" w:themeColor="text1" w:themeTint="A6"/>
      <w:sz w:val="22"/>
      <w:szCs w:val="22"/>
      <w:lang w:val="en-US"/>
    </w:rPr>
  </w:style>
  <w:style w:type="paragraph" w:customStyle="1" w:styleId="RecipientAddress">
    <w:name w:val="Recipient Address"/>
    <w:basedOn w:val="Normal"/>
    <w:uiPriority w:val="3"/>
    <w:rsid w:val="0071216B"/>
    <w:pPr>
      <w:spacing w:after="480" w:line="288" w:lineRule="auto"/>
      <w:contextualSpacing/>
    </w:pPr>
    <w:rPr>
      <w:rFonts w:asciiTheme="minorHAnsi" w:hAnsiTheme="minorHAnsi"/>
      <w:color w:val="595959" w:themeColor="text1" w:themeTint="A6"/>
      <w:szCs w:val="22"/>
      <w:lang w:val="en-US"/>
    </w:rPr>
  </w:style>
  <w:style w:type="paragraph" w:styleId="Closing">
    <w:name w:val="Closing"/>
    <w:basedOn w:val="Normal"/>
    <w:next w:val="Signature"/>
    <w:link w:val="ClosingChar"/>
    <w:uiPriority w:val="5"/>
    <w:unhideWhenUsed/>
    <w:rsid w:val="0071216B"/>
    <w:pPr>
      <w:spacing w:before="600" w:after="800" w:line="288" w:lineRule="auto"/>
    </w:pPr>
    <w:rPr>
      <w:rFonts w:asciiTheme="minorHAnsi" w:hAnsiTheme="minorHAnsi"/>
      <w:color w:val="595959" w:themeColor="text1" w:themeTint="A6"/>
      <w:szCs w:val="22"/>
      <w:lang w:val="en-US"/>
    </w:rPr>
  </w:style>
  <w:style w:type="character" w:customStyle="1" w:styleId="ClosingChar">
    <w:name w:val="Closing Char"/>
    <w:basedOn w:val="DefaultParagraphFont"/>
    <w:link w:val="Closing"/>
    <w:uiPriority w:val="5"/>
    <w:rsid w:val="0071216B"/>
    <w:rPr>
      <w:color w:val="595959" w:themeColor="text1" w:themeTint="A6"/>
      <w:sz w:val="22"/>
      <w:szCs w:val="22"/>
      <w:lang w:val="en-US"/>
    </w:rPr>
  </w:style>
  <w:style w:type="paragraph" w:styleId="Signature">
    <w:name w:val="Signature"/>
    <w:basedOn w:val="Normal"/>
    <w:next w:val="Normal"/>
    <w:link w:val="SignatureChar"/>
    <w:uiPriority w:val="6"/>
    <w:unhideWhenUsed/>
    <w:rsid w:val="0071216B"/>
    <w:pPr>
      <w:spacing w:after="600" w:line="288" w:lineRule="auto"/>
    </w:pPr>
    <w:rPr>
      <w:rFonts w:asciiTheme="minorHAnsi" w:hAnsiTheme="minorHAnsi"/>
      <w:color w:val="595959" w:themeColor="text1" w:themeTint="A6"/>
      <w:szCs w:val="22"/>
      <w:lang w:val="en-US"/>
    </w:rPr>
  </w:style>
  <w:style w:type="character" w:customStyle="1" w:styleId="SignatureChar">
    <w:name w:val="Signature Char"/>
    <w:basedOn w:val="DefaultParagraphFont"/>
    <w:link w:val="Signature"/>
    <w:uiPriority w:val="6"/>
    <w:rsid w:val="0071216B"/>
    <w:rPr>
      <w:color w:val="595959" w:themeColor="text1" w:themeTint="A6"/>
      <w:sz w:val="22"/>
      <w:szCs w:val="22"/>
      <w:lang w:val="en-US"/>
    </w:rPr>
  </w:style>
  <w:style w:type="paragraph" w:styleId="Salutation">
    <w:name w:val="Salutation"/>
    <w:basedOn w:val="Normal"/>
    <w:next w:val="Normal"/>
    <w:link w:val="SalutationChar"/>
    <w:uiPriority w:val="4"/>
    <w:rsid w:val="0071216B"/>
    <w:pPr>
      <w:spacing w:after="200" w:line="288" w:lineRule="auto"/>
    </w:pPr>
    <w:rPr>
      <w:rFonts w:asciiTheme="minorHAnsi" w:hAnsiTheme="minorHAnsi"/>
      <w:color w:val="595959" w:themeColor="text1" w:themeTint="A6"/>
      <w:szCs w:val="22"/>
      <w:lang w:val="en-US"/>
    </w:rPr>
  </w:style>
  <w:style w:type="character" w:customStyle="1" w:styleId="SalutationChar">
    <w:name w:val="Salutation Char"/>
    <w:basedOn w:val="DefaultParagraphFont"/>
    <w:link w:val="Salutation"/>
    <w:uiPriority w:val="4"/>
    <w:rsid w:val="0071216B"/>
    <w:rPr>
      <w:color w:val="595959" w:themeColor="text1" w:themeTint="A6"/>
      <w:sz w:val="22"/>
      <w:szCs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0A6CBD"/>
  </w:style>
  <w:style w:type="character" w:styleId="Hyperlink">
    <w:name w:val="Hyperlink"/>
    <w:basedOn w:val="DefaultParagraphFont"/>
    <w:uiPriority w:val="99"/>
    <w:unhideWhenUsed/>
    <w:rsid w:val="006B1A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B1AA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A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A2"/>
    <w:rPr>
      <w:rFonts w:ascii="Times New Roman" w:hAnsi="Times New Roman" w:cs="Times New Roman"/>
      <w:color w:val="172852"/>
      <w:sz w:val="18"/>
      <w:szCs w:val="18"/>
    </w:rPr>
  </w:style>
  <w:style w:type="paragraph" w:styleId="ListParagraph">
    <w:name w:val="List Paragraph"/>
    <w:basedOn w:val="Normal"/>
    <w:uiPriority w:val="34"/>
    <w:qFormat/>
    <w:rsid w:val="00881C95"/>
    <w:pPr>
      <w:spacing w:after="160" w:line="259" w:lineRule="auto"/>
      <w:ind w:left="720"/>
      <w:contextualSpacing/>
    </w:pPr>
    <w:rPr>
      <w:rFonts w:eastAsiaTheme="minorEastAsia"/>
      <w:color w:val="auto"/>
      <w:szCs w:val="22"/>
      <w:lang w:val="en-AU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881C95"/>
    <w:pPr>
      <w:spacing w:after="100" w:line="259" w:lineRule="auto"/>
    </w:pPr>
    <w:rPr>
      <w:rFonts w:eastAsiaTheme="minorEastAsia"/>
      <w:color w:val="auto"/>
      <w:szCs w:val="22"/>
      <w:lang w:val="en-AU"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881C95"/>
    <w:pPr>
      <w:spacing w:after="100" w:line="259" w:lineRule="auto"/>
      <w:ind w:left="220"/>
    </w:pPr>
    <w:rPr>
      <w:rFonts w:eastAsiaTheme="minorEastAsia"/>
      <w:color w:val="auto"/>
      <w:szCs w:val="22"/>
      <w:lang w:val="en-AU" w:eastAsia="zh-CN"/>
    </w:rPr>
  </w:style>
  <w:style w:type="table" w:styleId="TableGrid">
    <w:name w:val="Table Grid"/>
    <w:basedOn w:val="TableNormal"/>
    <w:uiPriority w:val="39"/>
    <w:rsid w:val="002778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0A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7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344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3106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664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4989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5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66651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4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702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26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521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1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5936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08352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382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3945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4770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847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7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87116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423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2769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6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6258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98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8519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50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3597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41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54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9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830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4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6350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9752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1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2883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5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icholas.haskins@nssn.org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Technology_readiness_leve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7BBB6E899310469468CFD27F1D65AB" ma:contentTypeVersion="13" ma:contentTypeDescription="Create a new document." ma:contentTypeScope="" ma:versionID="d5d4d118a8060b7a47e88bf5d5d1e1a6">
  <xsd:schema xmlns:xsd="http://www.w3.org/2001/XMLSchema" xmlns:xs="http://www.w3.org/2001/XMLSchema" xmlns:p="http://schemas.microsoft.com/office/2006/metadata/properties" xmlns:ns2="5528f0a9-817c-41e3-b7cc-b3f8cde4594b" xmlns:ns3="1beae241-19e0-4365-b605-81ba96343462" targetNamespace="http://schemas.microsoft.com/office/2006/metadata/properties" ma:root="true" ma:fieldsID="4706676f2f33b5fac1825cd49954ff75" ns2:_="" ns3:_="">
    <xsd:import namespace="5528f0a9-817c-41e3-b7cc-b3f8cde4594b"/>
    <xsd:import namespace="1beae241-19e0-4365-b605-81ba963434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8f0a9-817c-41e3-b7cc-b3f8cde459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ae241-19e0-4365-b605-81ba96343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D8F0A7-0205-4032-9111-405EE3B74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8f0a9-817c-41e3-b7cc-b3f8cde4594b"/>
    <ds:schemaRef ds:uri="1beae241-19e0-4365-b605-81ba96343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44E6DC-2B1A-4DB7-A644-7AF8BF451D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A7A3E7-27F4-45E8-9D95-8B601BBA73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84861D-F726-43BA-A0FE-49D2459CA7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Links>
    <vt:vector size="6" baseType="variant">
      <vt:variant>
        <vt:i4>1704051</vt:i4>
      </vt:variant>
      <vt:variant>
        <vt:i4>0</vt:i4>
      </vt:variant>
      <vt:variant>
        <vt:i4>0</vt:i4>
      </vt:variant>
      <vt:variant>
        <vt:i4>5</vt:i4>
      </vt:variant>
      <vt:variant>
        <vt:lpwstr>mailto:admin@nssn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odkin</dc:creator>
  <cp:keywords/>
  <dc:description/>
  <cp:lastModifiedBy>Nicholas Haskins</cp:lastModifiedBy>
  <cp:revision>30</cp:revision>
  <cp:lastPrinted>2021-03-01T05:28:00Z</cp:lastPrinted>
  <dcterms:created xsi:type="dcterms:W3CDTF">2021-03-01T22:52:00Z</dcterms:created>
  <dcterms:modified xsi:type="dcterms:W3CDTF">2021-11-10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7BBB6E899310469468CFD27F1D65AB</vt:lpwstr>
  </property>
  <property fmtid="{D5CDD505-2E9C-101B-9397-08002B2CF9AE}" pid="3" name="AuthorIds_UIVersion_4096">
    <vt:lpwstr>6</vt:lpwstr>
  </property>
</Properties>
</file>